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002737E5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4DF222AB" w14:textId="77777777" w:rsidR="00CF7A1F" w:rsidRDefault="00CF7A1F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0E6D745E" w14:textId="5D28E1BF" w:rsidR="002737E5" w:rsidRDefault="00572604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04693E3F" w14:textId="77777777" w:rsidR="00CF7A1F" w:rsidRPr="00CE2666" w:rsidRDefault="00CF7A1F" w:rsidP="00CF7A1F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1BB46B86" w14:textId="7CCDD530" w:rsidR="002737E5" w:rsidRDefault="002737E5" w:rsidP="00CF7A1F">
      <w:pPr>
        <w:jc w:val="center"/>
        <w:rPr>
          <w:rFonts w:ascii="Book Antiqua" w:hAnsi="Book Antiqua"/>
          <w:sz w:val="32"/>
          <w:szCs w:val="32"/>
        </w:rPr>
      </w:pPr>
      <w:r w:rsidRPr="7692FF3F">
        <w:rPr>
          <w:rFonts w:ascii="Book Antiqua" w:hAnsi="Book Antiqua"/>
          <w:sz w:val="32"/>
          <w:szCs w:val="32"/>
        </w:rPr>
        <w:t xml:space="preserve">Key indicator: </w:t>
      </w:r>
      <w:r w:rsidR="00572604" w:rsidRPr="7692FF3F">
        <w:rPr>
          <w:rFonts w:ascii="Book Antiqua" w:hAnsi="Book Antiqua"/>
          <w:sz w:val="32"/>
          <w:szCs w:val="32"/>
        </w:rPr>
        <w:t>2.</w:t>
      </w:r>
      <w:r w:rsidR="001776A2">
        <w:rPr>
          <w:rFonts w:ascii="Book Antiqua" w:hAnsi="Book Antiqua"/>
          <w:sz w:val="32"/>
          <w:szCs w:val="32"/>
        </w:rPr>
        <w:t>3.</w:t>
      </w:r>
      <w:r w:rsidR="00D2708A">
        <w:rPr>
          <w:rFonts w:ascii="Book Antiqua" w:hAnsi="Book Antiqua"/>
          <w:sz w:val="32"/>
          <w:szCs w:val="32"/>
        </w:rPr>
        <w:t>3</w:t>
      </w:r>
      <w:r w:rsidR="001776A2">
        <w:rPr>
          <w:rFonts w:ascii="Book Antiqua" w:hAnsi="Book Antiqua"/>
          <w:sz w:val="32"/>
          <w:szCs w:val="32"/>
        </w:rPr>
        <w:t xml:space="preserve"> </w:t>
      </w:r>
      <w:r w:rsidR="00854004" w:rsidRPr="00854004">
        <w:rPr>
          <w:rFonts w:ascii="Book Antiqua" w:hAnsi="Book Antiqua"/>
          <w:sz w:val="32"/>
          <w:szCs w:val="32"/>
        </w:rPr>
        <w:t>Ratio of students to mentor for academic and other related issu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2"/>
        <w:gridCol w:w="4384"/>
        <w:gridCol w:w="3994"/>
      </w:tblGrid>
      <w:tr w:rsidR="002737E5" w:rsidRPr="00572604" w14:paraId="4AF234D7" w14:textId="77777777" w:rsidTr="00B06D5E">
        <w:trPr>
          <w:trHeight w:val="716"/>
          <w:jc w:val="center"/>
        </w:trPr>
        <w:tc>
          <w:tcPr>
            <w:tcW w:w="988" w:type="dxa"/>
            <w:vAlign w:val="center"/>
          </w:tcPr>
          <w:p w14:paraId="1F9F952F" w14:textId="77777777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5103" w:type="dxa"/>
            <w:vAlign w:val="center"/>
          </w:tcPr>
          <w:p w14:paraId="482AEF23" w14:textId="5C9D2810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3259" w:type="dxa"/>
            <w:vAlign w:val="center"/>
          </w:tcPr>
          <w:p w14:paraId="3224DAFF" w14:textId="40DA96AF" w:rsidR="002737E5" w:rsidRPr="00572604" w:rsidRDefault="00572604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Links</w:t>
            </w:r>
          </w:p>
        </w:tc>
      </w:tr>
      <w:tr w:rsidR="002737E5" w:rsidRPr="00572604" w14:paraId="0EC28D25" w14:textId="77777777" w:rsidTr="00B06D5E">
        <w:trPr>
          <w:trHeight w:val="848"/>
          <w:jc w:val="center"/>
        </w:trPr>
        <w:tc>
          <w:tcPr>
            <w:tcW w:w="988" w:type="dxa"/>
            <w:vAlign w:val="center"/>
          </w:tcPr>
          <w:p w14:paraId="48E1EB87" w14:textId="77777777" w:rsidR="002737E5" w:rsidRPr="00572604" w:rsidRDefault="002737E5" w:rsidP="00352C9E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1E158891" w14:textId="39E2DD5E" w:rsidR="002737E5" w:rsidRPr="00572604" w:rsidRDefault="00854004" w:rsidP="00352C9E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Regulations- Roles of </w:t>
            </w:r>
            <w:r w:rsidR="004907F9">
              <w:rPr>
                <w:rFonts w:ascii="Book Antiqua" w:hAnsi="Book Antiqua"/>
                <w:sz w:val="28"/>
                <w:szCs w:val="28"/>
              </w:rPr>
              <w:t xml:space="preserve">Class advisors and </w:t>
            </w:r>
            <w:r>
              <w:rPr>
                <w:rFonts w:ascii="Book Antiqua" w:hAnsi="Book Antiqua"/>
                <w:sz w:val="28"/>
                <w:szCs w:val="28"/>
              </w:rPr>
              <w:t>Mentors</w:t>
            </w:r>
            <w:r w:rsidR="00735F80">
              <w:rPr>
                <w:rFonts w:ascii="Book Antiqua" w:hAnsi="Book Antiqua"/>
                <w:sz w:val="28"/>
                <w:szCs w:val="28"/>
              </w:rPr>
              <w:t xml:space="preserve"> – R2017</w:t>
            </w:r>
          </w:p>
        </w:tc>
        <w:tc>
          <w:tcPr>
            <w:tcW w:w="3259" w:type="dxa"/>
            <w:vAlign w:val="center"/>
          </w:tcPr>
          <w:p w14:paraId="3B24D315" w14:textId="3E2E5B93" w:rsidR="002737E5" w:rsidRPr="00572604" w:rsidRDefault="00783DCC" w:rsidP="00352C9E">
            <w:pPr>
              <w:rPr>
                <w:rFonts w:ascii="Book Antiqua" w:hAnsi="Book Antiqua"/>
                <w:sz w:val="28"/>
                <w:szCs w:val="28"/>
              </w:rPr>
            </w:pPr>
            <w:hyperlink r:id="rId11" w:history="1">
              <w:r w:rsidR="00A26620" w:rsidRPr="00A26620">
                <w:rPr>
                  <w:rStyle w:val="Hyperlink"/>
                </w:rPr>
                <w:t>https://naac.kct.ac.in/2/ssr/2_3_3/</w:t>
              </w:r>
              <w:r w:rsidR="00922A6E" w:rsidRPr="00A26620">
                <w:rPr>
                  <w:rStyle w:val="Hyperlink"/>
                </w:rPr>
                <w:t>2.3.3.1 Academic-Regulations-2017 - Pages 47 &amp; 48.pdf</w:t>
              </w:r>
            </w:hyperlink>
          </w:p>
        </w:tc>
      </w:tr>
      <w:tr w:rsidR="00FC56FB" w:rsidRPr="00572604" w14:paraId="4B98315F" w14:textId="77777777" w:rsidTr="00B06D5E">
        <w:trPr>
          <w:trHeight w:val="848"/>
          <w:jc w:val="center"/>
        </w:trPr>
        <w:tc>
          <w:tcPr>
            <w:tcW w:w="988" w:type="dxa"/>
            <w:vAlign w:val="center"/>
          </w:tcPr>
          <w:p w14:paraId="3A426C2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213B62F1" w14:textId="2C31F97E" w:rsidR="00FC56FB" w:rsidRPr="00572604" w:rsidRDefault="00735F80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Regulations- Roles of Class advisors and Mentors – R2018</w:t>
            </w:r>
          </w:p>
        </w:tc>
        <w:tc>
          <w:tcPr>
            <w:tcW w:w="3259" w:type="dxa"/>
            <w:vAlign w:val="center"/>
          </w:tcPr>
          <w:p w14:paraId="7E4F846C" w14:textId="39ED7D7D" w:rsidR="00FC56FB" w:rsidRPr="008E760A" w:rsidRDefault="00783DCC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2" w:history="1">
              <w:r w:rsidR="00876370" w:rsidRPr="00876370">
                <w:rPr>
                  <w:rStyle w:val="Hyperlink"/>
                </w:rPr>
                <w:t>https://naac.kct.ac.in/2/ssr/2_3_3/</w:t>
              </w:r>
              <w:r w:rsidR="00922A6E" w:rsidRPr="00876370">
                <w:rPr>
                  <w:rStyle w:val="Hyperlink"/>
                </w:rPr>
                <w:t>2.3.3.2 Academic-Regulations-2018 - Pages 47 &amp; 48.pdf</w:t>
              </w:r>
            </w:hyperlink>
          </w:p>
        </w:tc>
      </w:tr>
      <w:tr w:rsidR="00FC56FB" w:rsidRPr="00572604" w14:paraId="1D66A6D7" w14:textId="77777777" w:rsidTr="00B06D5E">
        <w:trPr>
          <w:trHeight w:val="848"/>
          <w:jc w:val="center"/>
        </w:trPr>
        <w:tc>
          <w:tcPr>
            <w:tcW w:w="988" w:type="dxa"/>
            <w:vAlign w:val="center"/>
          </w:tcPr>
          <w:p w14:paraId="28F497A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4A6A2580" w14:textId="66298BF5" w:rsidR="00FC56FB" w:rsidRPr="00572604" w:rsidRDefault="00735F80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Mentor Allocation Circular</w:t>
            </w:r>
          </w:p>
        </w:tc>
        <w:tc>
          <w:tcPr>
            <w:tcW w:w="3259" w:type="dxa"/>
            <w:vAlign w:val="center"/>
          </w:tcPr>
          <w:p w14:paraId="652D7ECF" w14:textId="6A86B12B" w:rsidR="00FC56FB" w:rsidRPr="005B56CC" w:rsidRDefault="008D0942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3" w:history="1">
              <w:r w:rsidR="0074272F" w:rsidRPr="008D0942">
                <w:rPr>
                  <w:rStyle w:val="Hyperlink"/>
                </w:rPr>
                <w:t>https://naac.kct.ac.in</w:t>
              </w:r>
              <w:r w:rsidR="0074272F" w:rsidRPr="008D0942">
                <w:rPr>
                  <w:rStyle w:val="Hyperlink"/>
                </w:rPr>
                <w:t>/</w:t>
              </w:r>
              <w:r w:rsidR="0074272F" w:rsidRPr="008D0942">
                <w:rPr>
                  <w:rStyle w:val="Hyperlink"/>
                </w:rPr>
                <w:t>2/ssr/2_3_3/</w:t>
              </w:r>
              <w:r w:rsidRPr="008D0942">
                <w:rPr>
                  <w:rStyle w:val="Hyperlink"/>
                </w:rPr>
                <w:t>2.3.3 Mentor allotment circular.pdf</w:t>
              </w:r>
            </w:hyperlink>
            <w:bookmarkStart w:id="0" w:name="_GoBack"/>
            <w:bookmarkEnd w:id="0"/>
          </w:p>
        </w:tc>
      </w:tr>
      <w:tr w:rsidR="00FC56FB" w:rsidRPr="00572604" w14:paraId="504BCF19" w14:textId="77777777" w:rsidTr="00B06D5E">
        <w:trPr>
          <w:trHeight w:val="848"/>
          <w:jc w:val="center"/>
        </w:trPr>
        <w:tc>
          <w:tcPr>
            <w:tcW w:w="988" w:type="dxa"/>
            <w:vAlign w:val="center"/>
          </w:tcPr>
          <w:p w14:paraId="48B021B0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28092C83" w14:textId="4F17F38E" w:rsidR="00FC56FB" w:rsidRPr="00572604" w:rsidRDefault="0093603B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ERP Mentor Mentee Manual</w:t>
            </w:r>
          </w:p>
        </w:tc>
        <w:tc>
          <w:tcPr>
            <w:tcW w:w="3259" w:type="dxa"/>
            <w:vAlign w:val="center"/>
          </w:tcPr>
          <w:p w14:paraId="02FD73B0" w14:textId="22B2728D" w:rsidR="00FC56FB" w:rsidRPr="008E760A" w:rsidRDefault="00783DCC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4" w:history="1">
              <w:r w:rsidR="0074272F" w:rsidRPr="0074272F">
                <w:rPr>
                  <w:rStyle w:val="Hyperlink"/>
                </w:rPr>
                <w:t>https://naac.kct.ac.in/2/ssr/2_3_3/</w:t>
              </w:r>
              <w:r w:rsidR="00BE3002" w:rsidRPr="0074272F">
                <w:rPr>
                  <w:rStyle w:val="Hyperlink"/>
                </w:rPr>
                <w:t>2.3.3.4 ERP - Mentoring.pdf</w:t>
              </w:r>
            </w:hyperlink>
          </w:p>
        </w:tc>
      </w:tr>
      <w:tr w:rsidR="00FC56FB" w:rsidRPr="00572604" w14:paraId="08DC23F3" w14:textId="77777777" w:rsidTr="00B06D5E">
        <w:trPr>
          <w:trHeight w:val="838"/>
          <w:jc w:val="center"/>
        </w:trPr>
        <w:tc>
          <w:tcPr>
            <w:tcW w:w="988" w:type="dxa"/>
            <w:vAlign w:val="center"/>
          </w:tcPr>
          <w:p w14:paraId="58AD86FA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14200A0D" w14:textId="697EB041" w:rsidR="00FC56FB" w:rsidRPr="00A10002" w:rsidRDefault="005F5B9C" w:rsidP="00A10002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KITE</w:t>
            </w:r>
            <w:r w:rsidR="00735F80">
              <w:rPr>
                <w:rFonts w:ascii="Book Antiqua" w:hAnsi="Book Antiqua"/>
                <w:sz w:val="28"/>
                <w:szCs w:val="28"/>
              </w:rPr>
              <w:t xml:space="preserve"> Mentor Module Manual</w:t>
            </w:r>
          </w:p>
        </w:tc>
        <w:tc>
          <w:tcPr>
            <w:tcW w:w="3259" w:type="dxa"/>
            <w:vAlign w:val="center"/>
          </w:tcPr>
          <w:p w14:paraId="2C2E5769" w14:textId="4F222086" w:rsidR="00FC56FB" w:rsidRPr="008E760A" w:rsidRDefault="00783DCC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5" w:history="1">
              <w:r w:rsidR="0074272F" w:rsidRPr="0074272F">
                <w:rPr>
                  <w:rStyle w:val="Hyperlink"/>
                </w:rPr>
                <w:t>https://naac.kct.ac.in/2/ssr/2_3_3/</w:t>
              </w:r>
              <w:r w:rsidR="00966698" w:rsidRPr="0074272F">
                <w:rPr>
                  <w:rStyle w:val="Hyperlink"/>
                </w:rPr>
                <w:t>2.3.3.5 CAMU Mentor Mentee Module user manual.pdf</w:t>
              </w:r>
            </w:hyperlink>
          </w:p>
        </w:tc>
      </w:tr>
      <w:tr w:rsidR="00FC56FB" w:rsidRPr="00572604" w14:paraId="2FFB5C9D" w14:textId="77777777" w:rsidTr="00B06D5E">
        <w:trPr>
          <w:trHeight w:val="960"/>
          <w:jc w:val="center"/>
        </w:trPr>
        <w:tc>
          <w:tcPr>
            <w:tcW w:w="988" w:type="dxa"/>
            <w:vAlign w:val="center"/>
          </w:tcPr>
          <w:p w14:paraId="005BDBBA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5F0915C2" w14:textId="61683663" w:rsidR="00FC56FB" w:rsidRPr="00572604" w:rsidRDefault="005833AE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Sample Mentor manual</w:t>
            </w:r>
          </w:p>
        </w:tc>
        <w:tc>
          <w:tcPr>
            <w:tcW w:w="3259" w:type="dxa"/>
            <w:vAlign w:val="center"/>
          </w:tcPr>
          <w:p w14:paraId="7A948D3D" w14:textId="0E1DAB9C" w:rsidR="00FC56FB" w:rsidRPr="00556B03" w:rsidRDefault="00783DCC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6" w:history="1">
              <w:r w:rsidR="0074272F" w:rsidRPr="0074272F">
                <w:rPr>
                  <w:rStyle w:val="Hyperlink"/>
                </w:rPr>
                <w:t>https://naac.kct.ac.in/2/ssr/2_3_3/</w:t>
              </w:r>
              <w:r w:rsidR="00824BD0" w:rsidRPr="0074272F">
                <w:rPr>
                  <w:rStyle w:val="Hyperlink"/>
                </w:rPr>
                <w:t>2.3.4.6 Sample Mentor documents.pdf</w:t>
              </w:r>
            </w:hyperlink>
          </w:p>
        </w:tc>
      </w:tr>
      <w:tr w:rsidR="00AE7781" w:rsidRPr="00572604" w14:paraId="0FBE88E7" w14:textId="77777777" w:rsidTr="00B06D5E">
        <w:trPr>
          <w:trHeight w:val="960"/>
          <w:jc w:val="center"/>
        </w:trPr>
        <w:tc>
          <w:tcPr>
            <w:tcW w:w="988" w:type="dxa"/>
            <w:vAlign w:val="center"/>
          </w:tcPr>
          <w:p w14:paraId="1E738C0B" w14:textId="77777777" w:rsidR="00AE7781" w:rsidRPr="00572604" w:rsidRDefault="00AE7781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51D03FBC" w14:textId="6AABA79F" w:rsidR="00AE7781" w:rsidRDefault="00AE7781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KITE Mentor Course definition and Timetable</w:t>
            </w:r>
          </w:p>
        </w:tc>
        <w:tc>
          <w:tcPr>
            <w:tcW w:w="3259" w:type="dxa"/>
            <w:vAlign w:val="center"/>
          </w:tcPr>
          <w:p w14:paraId="3D2A02E9" w14:textId="138B80E9" w:rsidR="00AE7781" w:rsidRPr="00556B03" w:rsidRDefault="00783DCC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7" w:history="1">
              <w:r w:rsidR="0074272F" w:rsidRPr="0074272F">
                <w:rPr>
                  <w:rStyle w:val="Hyperlink"/>
                </w:rPr>
                <w:t>https://naac.kct.ac.in/2/ssr/2_3_3/</w:t>
              </w:r>
              <w:r w:rsidR="00846042" w:rsidRPr="0074272F">
                <w:rPr>
                  <w:rStyle w:val="Hyperlink"/>
                </w:rPr>
                <w:t>2.3.3.7 Mentor Course and Timetable.pdf</w:t>
              </w:r>
            </w:hyperlink>
          </w:p>
        </w:tc>
      </w:tr>
    </w:tbl>
    <w:p w14:paraId="28F79417" w14:textId="77777777" w:rsidR="00DA76CE" w:rsidRPr="00CE2666" w:rsidRDefault="00DA76CE" w:rsidP="00AE7781">
      <w:pPr>
        <w:rPr>
          <w:rFonts w:ascii="Book Antiqua" w:hAnsi="Book Antiqua"/>
        </w:rPr>
      </w:pPr>
    </w:p>
    <w:sectPr w:rsidR="00DA76CE" w:rsidRPr="00CE2666" w:rsidSect="00C57185">
      <w:footerReference w:type="default" r:id="rId18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97706" w14:textId="77777777" w:rsidR="00783DCC" w:rsidRDefault="00783DCC" w:rsidP="00F109F7">
      <w:pPr>
        <w:spacing w:after="0" w:line="240" w:lineRule="auto"/>
      </w:pPr>
      <w:r>
        <w:separator/>
      </w:r>
    </w:p>
  </w:endnote>
  <w:endnote w:type="continuationSeparator" w:id="0">
    <w:p w14:paraId="1421E1B6" w14:textId="77777777" w:rsidR="00783DCC" w:rsidRDefault="00783DCC" w:rsidP="00F109F7">
      <w:pPr>
        <w:spacing w:after="0" w:line="240" w:lineRule="auto"/>
      </w:pPr>
      <w:r>
        <w:continuationSeparator/>
      </w:r>
    </w:p>
  </w:endnote>
  <w:endnote w:type="continuationNotice" w:id="1">
    <w:p w14:paraId="1AC29AF5" w14:textId="77777777" w:rsidR="00783DCC" w:rsidRDefault="00783D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0458D1" w14:textId="77777777" w:rsidR="00783DCC" w:rsidRDefault="00783DCC" w:rsidP="00F109F7">
      <w:pPr>
        <w:spacing w:after="0" w:line="240" w:lineRule="auto"/>
      </w:pPr>
      <w:r>
        <w:separator/>
      </w:r>
    </w:p>
  </w:footnote>
  <w:footnote w:type="continuationSeparator" w:id="0">
    <w:p w14:paraId="2C672806" w14:textId="77777777" w:rsidR="00783DCC" w:rsidRDefault="00783DCC" w:rsidP="00F109F7">
      <w:pPr>
        <w:spacing w:after="0" w:line="240" w:lineRule="auto"/>
      </w:pPr>
      <w:r>
        <w:continuationSeparator/>
      </w:r>
    </w:p>
  </w:footnote>
  <w:footnote w:type="continuationNotice" w:id="1">
    <w:p w14:paraId="5498E601" w14:textId="77777777" w:rsidR="00783DCC" w:rsidRDefault="00783DC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50517"/>
    <w:rsid w:val="00076C57"/>
    <w:rsid w:val="00077D54"/>
    <w:rsid w:val="000A2891"/>
    <w:rsid w:val="00100C85"/>
    <w:rsid w:val="0012532F"/>
    <w:rsid w:val="0014068F"/>
    <w:rsid w:val="0014283A"/>
    <w:rsid w:val="001776A2"/>
    <w:rsid w:val="00182CAD"/>
    <w:rsid w:val="0023141B"/>
    <w:rsid w:val="002456F5"/>
    <w:rsid w:val="00264F36"/>
    <w:rsid w:val="002737E5"/>
    <w:rsid w:val="00297A8E"/>
    <w:rsid w:val="002C3749"/>
    <w:rsid w:val="00304151"/>
    <w:rsid w:val="00311BF6"/>
    <w:rsid w:val="00352C9E"/>
    <w:rsid w:val="0035375B"/>
    <w:rsid w:val="00394BB8"/>
    <w:rsid w:val="003F1701"/>
    <w:rsid w:val="00481C22"/>
    <w:rsid w:val="004907F9"/>
    <w:rsid w:val="004C3CC7"/>
    <w:rsid w:val="004D413E"/>
    <w:rsid w:val="004F2D01"/>
    <w:rsid w:val="00522D36"/>
    <w:rsid w:val="00533766"/>
    <w:rsid w:val="00536690"/>
    <w:rsid w:val="005554E5"/>
    <w:rsid w:val="00556B03"/>
    <w:rsid w:val="00572604"/>
    <w:rsid w:val="005833AE"/>
    <w:rsid w:val="00594C81"/>
    <w:rsid w:val="005B1D70"/>
    <w:rsid w:val="005B56CC"/>
    <w:rsid w:val="005F5B9C"/>
    <w:rsid w:val="0061075C"/>
    <w:rsid w:val="00611506"/>
    <w:rsid w:val="00626141"/>
    <w:rsid w:val="00635A92"/>
    <w:rsid w:val="00676AB2"/>
    <w:rsid w:val="00680C83"/>
    <w:rsid w:val="00694108"/>
    <w:rsid w:val="006F7B70"/>
    <w:rsid w:val="00735F80"/>
    <w:rsid w:val="0074272F"/>
    <w:rsid w:val="00764087"/>
    <w:rsid w:val="00764AAE"/>
    <w:rsid w:val="00783DCC"/>
    <w:rsid w:val="00796574"/>
    <w:rsid w:val="007F7A83"/>
    <w:rsid w:val="00824BD0"/>
    <w:rsid w:val="00846042"/>
    <w:rsid w:val="00853256"/>
    <w:rsid w:val="00854004"/>
    <w:rsid w:val="00870A26"/>
    <w:rsid w:val="00876370"/>
    <w:rsid w:val="008A7E39"/>
    <w:rsid w:val="008D0942"/>
    <w:rsid w:val="008E760A"/>
    <w:rsid w:val="008F754D"/>
    <w:rsid w:val="00901358"/>
    <w:rsid w:val="009031F6"/>
    <w:rsid w:val="00922A6E"/>
    <w:rsid w:val="00923869"/>
    <w:rsid w:val="0093603B"/>
    <w:rsid w:val="00966698"/>
    <w:rsid w:val="009A2F7F"/>
    <w:rsid w:val="00A10002"/>
    <w:rsid w:val="00A26620"/>
    <w:rsid w:val="00A8156F"/>
    <w:rsid w:val="00AE7781"/>
    <w:rsid w:val="00B06D5E"/>
    <w:rsid w:val="00B17053"/>
    <w:rsid w:val="00B35FF4"/>
    <w:rsid w:val="00B42BFD"/>
    <w:rsid w:val="00BC33D5"/>
    <w:rsid w:val="00BE3002"/>
    <w:rsid w:val="00C03BA6"/>
    <w:rsid w:val="00C473F5"/>
    <w:rsid w:val="00C57185"/>
    <w:rsid w:val="00C85B99"/>
    <w:rsid w:val="00CE2666"/>
    <w:rsid w:val="00CF7A1F"/>
    <w:rsid w:val="00D2708A"/>
    <w:rsid w:val="00DA76CE"/>
    <w:rsid w:val="00DD4BA6"/>
    <w:rsid w:val="00E001D1"/>
    <w:rsid w:val="00E1722A"/>
    <w:rsid w:val="00E55588"/>
    <w:rsid w:val="00EB26D8"/>
    <w:rsid w:val="00EB32B5"/>
    <w:rsid w:val="00EF5121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39CFE0C2"/>
    <w:rsid w:val="5576089D"/>
    <w:rsid w:val="73E35322"/>
    <w:rsid w:val="7692F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ac.kct.ac.in/2/ssr/2_3_3/2.3.3%20Mentor%20allotment%20circular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3_3/2.3.3.2%20Academic-Regulations-2018%20-%20Pages%2047%20&amp;%2048.pdf" TargetMode="External"/><Relationship Id="rId17" Type="http://schemas.openxmlformats.org/officeDocument/2006/relationships/hyperlink" Target="https://naac.kct.ac.in/2/ssr/2_3_3/2.3.3.7%20Mentor%20Course%20and%20Timetabl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ac.kct.ac.in/2/ssr/2_3_3/2.3.4.6%20Sample%20Mentor%20documents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3_3/2.3.3.1%20Academic-Regulations-2017%20-%20Pages%2047%20&amp;%2048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ac.kct.ac.in/2/ssr/2_3_3/2.3.3.5%20CAMU%20Mentor%20Mentee%20Module%20user%20manual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ac.kct.ac.in/2/ssr/2_3_3/2.3.3.4%20ERP%20-%20Mentor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53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46</cp:revision>
  <dcterms:created xsi:type="dcterms:W3CDTF">2021-12-28T10:36:00Z</dcterms:created>
  <dcterms:modified xsi:type="dcterms:W3CDTF">2021-12-3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